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bookmarkStart w:id="8" w:name="_GoBack"/>
      <w:bookmarkEnd w:id="8"/>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3F98981"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9B03AB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434D656C"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FC573" w14:textId="77777777" w:rsidR="009A25AD" w:rsidRDefault="009A25AD">
      <w:pPr>
        <w:spacing w:after="0"/>
      </w:pPr>
      <w:r>
        <w:separator/>
      </w:r>
    </w:p>
  </w:endnote>
  <w:endnote w:type="continuationSeparator" w:id="0">
    <w:p w14:paraId="456CA5C1" w14:textId="77777777" w:rsidR="009A25AD" w:rsidRDefault="009A25AD">
      <w:pPr>
        <w:spacing w:after="0"/>
      </w:pPr>
      <w:r>
        <w:continuationSeparator/>
      </w:r>
    </w:p>
  </w:endnote>
  <w:endnote w:type="continuationNotice" w:id="1">
    <w:p w14:paraId="01A32A55" w14:textId="77777777" w:rsidR="009A25AD" w:rsidRDefault="009A25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0E1FD" w14:textId="77777777" w:rsidR="009A25AD" w:rsidRDefault="009A25AD">
      <w:r>
        <w:separator/>
      </w:r>
    </w:p>
  </w:footnote>
  <w:footnote w:type="continuationSeparator" w:id="0">
    <w:p w14:paraId="432C25CB" w14:textId="77777777" w:rsidR="009A25AD" w:rsidRDefault="009A25AD">
      <w:r>
        <w:continuationSeparator/>
      </w:r>
    </w:p>
  </w:footnote>
  <w:footnote w:type="continuationNotice" w:id="1">
    <w:p w14:paraId="5691E479" w14:textId="77777777" w:rsidR="009A25AD" w:rsidRDefault="009A25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5AD"/>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60691-31C3-AA40-9758-C9B7B498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1</TotalTime>
  <Pages>22</Pages>
  <Words>25915</Words>
  <Characters>14772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5</cp:revision>
  <cp:lastPrinted>2020-01-06T10:27:00Z</cp:lastPrinted>
  <dcterms:created xsi:type="dcterms:W3CDTF">2019-12-03T09:32:00Z</dcterms:created>
  <dcterms:modified xsi:type="dcterms:W3CDTF">2020-01-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